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30B37" w14:textId="6D0E5839" w:rsidR="00040371" w:rsidRPr="00040371" w:rsidRDefault="00040371" w:rsidP="004E48C6">
      <w:pPr>
        <w:jc w:val="center"/>
        <w:rPr>
          <w:b/>
          <w:bCs/>
        </w:rPr>
      </w:pPr>
      <w:r>
        <w:t xml:space="preserve">Randolph Christian School – Job Description for </w:t>
      </w:r>
      <w:r w:rsidRPr="00040371">
        <w:rPr>
          <w:b/>
          <w:bCs/>
        </w:rPr>
        <w:t>K-8 Music Teacher</w:t>
      </w:r>
    </w:p>
    <w:p w14:paraId="7591EF54" w14:textId="617926A9" w:rsidR="00040371" w:rsidRPr="00040371" w:rsidRDefault="00040371" w:rsidP="004E48C6">
      <w:pPr>
        <w:jc w:val="center"/>
      </w:pPr>
      <w:r>
        <w:t>School year, 2022 - 2023</w:t>
      </w:r>
    </w:p>
    <w:p w14:paraId="3A284BD2" w14:textId="77777777" w:rsidR="00040371" w:rsidRPr="00040371" w:rsidRDefault="00040371" w:rsidP="00040371">
      <w:r w:rsidRPr="00040371">
        <w:rPr>
          <w:b/>
          <w:bCs/>
        </w:rPr>
        <w:t>Description</w:t>
      </w:r>
    </w:p>
    <w:p w14:paraId="12D341D7" w14:textId="77777777" w:rsidR="00A97A7F" w:rsidRDefault="00040371" w:rsidP="00040371">
      <w:pPr>
        <w:rPr>
          <w:rFonts w:ascii="Georgia" w:hAnsi="Georgia"/>
          <w:color w:val="222222"/>
          <w:shd w:val="clear" w:color="auto" w:fill="FFFFFF"/>
        </w:rPr>
      </w:pPr>
      <w:r>
        <w:t xml:space="preserve">Randolph Christian </w:t>
      </w:r>
      <w:r w:rsidR="004E48C6">
        <w:t xml:space="preserve">School </w:t>
      </w:r>
      <w:r w:rsidR="004E48C6" w:rsidRPr="00040371">
        <w:t>is</w:t>
      </w:r>
      <w:r w:rsidRPr="00040371">
        <w:t xml:space="preserve"> seeking applicants for a K-8 Music Teacher position for the 2022-23 school year.  An ideal candidate must have a passionate relationship with Jesus Christ and a desire to shepherd the hearts of children.  Previous experience teaching music is preferred, and a bachelor's degree from an accredited college/university is required.  The position includes choir classes with students in grades K-</w:t>
      </w:r>
      <w:r>
        <w:t>8</w:t>
      </w:r>
      <w:r w:rsidRPr="00040371">
        <w:t>.</w:t>
      </w:r>
      <w:r w:rsidR="00A97A7F" w:rsidRPr="00A97A7F">
        <w:rPr>
          <w:rFonts w:ascii="Georgia" w:hAnsi="Georgia"/>
          <w:color w:val="222222"/>
          <w:shd w:val="clear" w:color="auto" w:fill="FFFFFF"/>
        </w:rPr>
        <w:t xml:space="preserve"> </w:t>
      </w:r>
    </w:p>
    <w:p w14:paraId="36F178ED" w14:textId="72B9BDC1" w:rsidR="00040371" w:rsidRPr="00040371" w:rsidRDefault="00A97A7F" w:rsidP="00040371">
      <w:r w:rsidRPr="00A97A7F">
        <w:t xml:space="preserve">Elementary students have a music curriculum </w:t>
      </w:r>
      <w:r>
        <w:t>that helps them</w:t>
      </w:r>
      <w:r w:rsidRPr="00A97A7F">
        <w:t xml:space="preserve"> learn music theory, </w:t>
      </w:r>
      <w:r>
        <w:t>using</w:t>
      </w:r>
      <w:r w:rsidRPr="00A97A7F">
        <w:t xml:space="preserve"> recorders, and studying composers. Middle School has some music theory but </w:t>
      </w:r>
      <w:r>
        <w:t>in general</w:t>
      </w:r>
      <w:r w:rsidRPr="00A97A7F">
        <w:t xml:space="preserve"> practice</w:t>
      </w:r>
      <w:r>
        <w:t>s</w:t>
      </w:r>
      <w:r w:rsidRPr="00A97A7F">
        <w:t xml:space="preserve"> to master various choral pieces for concerts.</w:t>
      </w:r>
    </w:p>
    <w:p w14:paraId="68B8FA6E" w14:textId="08E22736" w:rsidR="00040371" w:rsidRPr="00040371" w:rsidRDefault="00040371" w:rsidP="00040371">
      <w:r w:rsidRPr="00040371">
        <w:t xml:space="preserve">We believe that hiring highly qualified staff is one of the most important keys to success for </w:t>
      </w:r>
      <w:r>
        <w:t>Randolph</w:t>
      </w:r>
      <w:r w:rsidRPr="00040371">
        <w:t xml:space="preserve"> Christian </w:t>
      </w:r>
      <w:r>
        <w:t xml:space="preserve">School </w:t>
      </w:r>
      <w:r w:rsidRPr="00040371">
        <w:t xml:space="preserve">and we appreciate your interest in becoming a part of our community.  We are seeking an individual who will </w:t>
      </w:r>
      <w:r w:rsidR="004E48C6">
        <w:t>provide leadership and oversight for the various aspects of the elementary and middle school music programs, including rehearsals and performances.</w:t>
      </w:r>
    </w:p>
    <w:p w14:paraId="2330A7C1" w14:textId="307FF52C" w:rsidR="00040371" w:rsidRPr="00040371" w:rsidRDefault="00040371" w:rsidP="00040371"/>
    <w:p w14:paraId="1CA05575" w14:textId="77777777" w:rsidR="00040371" w:rsidRPr="00040371" w:rsidRDefault="00040371" w:rsidP="00040371">
      <w:r w:rsidRPr="00040371">
        <w:rPr>
          <w:b/>
          <w:bCs/>
        </w:rPr>
        <w:t>Requirements</w:t>
      </w:r>
    </w:p>
    <w:p w14:paraId="4DFB21C6" w14:textId="44CABD48" w:rsidR="00040371" w:rsidRPr="00040371" w:rsidRDefault="00040371" w:rsidP="00040371">
      <w:r w:rsidRPr="00040371">
        <w:t xml:space="preserve">The following is additional information </w:t>
      </w:r>
      <w:r w:rsidR="004E48C6">
        <w:t>of the</w:t>
      </w:r>
      <w:r w:rsidRPr="00040371">
        <w:t xml:space="preserve"> Job Description:</w:t>
      </w:r>
    </w:p>
    <w:p w14:paraId="364B9294" w14:textId="77777777" w:rsidR="00040371" w:rsidRPr="00040371" w:rsidRDefault="00040371" w:rsidP="00040371">
      <w:r w:rsidRPr="00040371">
        <w:rPr>
          <w:b/>
          <w:bCs/>
        </w:rPr>
        <w:t>Responsibilities include but are not limited to:</w:t>
      </w:r>
    </w:p>
    <w:p w14:paraId="0C4315F4" w14:textId="6A9695E5" w:rsidR="00040371" w:rsidRDefault="00040371" w:rsidP="00040371">
      <w:pPr>
        <w:numPr>
          <w:ilvl w:val="0"/>
          <w:numId w:val="1"/>
        </w:numPr>
      </w:pPr>
      <w:r w:rsidRPr="00040371">
        <w:t>Demonstrate daily a relationship with Jesus that is filled with grace and truth. John 1:14</w:t>
      </w:r>
    </w:p>
    <w:p w14:paraId="2E015A0B" w14:textId="381F1014" w:rsidR="00C67F4D" w:rsidRDefault="00C67F4D" w:rsidP="00040371">
      <w:pPr>
        <w:numPr>
          <w:ilvl w:val="0"/>
          <w:numId w:val="1"/>
        </w:numPr>
      </w:pPr>
      <w:r>
        <w:t>Support RCS Statement of Faith and understand the expectations of being a teacher at RCS as given in the Staff Handbook</w:t>
      </w:r>
    </w:p>
    <w:p w14:paraId="1AB8A343" w14:textId="7249E73C" w:rsidR="00C67F4D" w:rsidRDefault="00C67F4D" w:rsidP="00040371">
      <w:pPr>
        <w:numPr>
          <w:ilvl w:val="0"/>
          <w:numId w:val="1"/>
        </w:numPr>
      </w:pPr>
      <w:r>
        <w:t>Demonstrate knowledge and ability to lead in the areas of vocal and/or instrumental music</w:t>
      </w:r>
    </w:p>
    <w:p w14:paraId="1838DC57" w14:textId="043E8136" w:rsidR="004E48C6" w:rsidRPr="00040371" w:rsidRDefault="004E48C6" w:rsidP="00040371">
      <w:pPr>
        <w:numPr>
          <w:ilvl w:val="0"/>
          <w:numId w:val="1"/>
        </w:numPr>
      </w:pPr>
      <w:r>
        <w:lastRenderedPageBreak/>
        <w:t>Maintain a safe and orderly classroom learning environment.</w:t>
      </w:r>
    </w:p>
    <w:p w14:paraId="287BD6A5" w14:textId="2BD3BFC4" w:rsidR="00040371" w:rsidRPr="00040371" w:rsidRDefault="00C67F4D" w:rsidP="00040371">
      <w:pPr>
        <w:numPr>
          <w:ilvl w:val="0"/>
          <w:numId w:val="1"/>
        </w:numPr>
      </w:pPr>
      <w:r>
        <w:t>Report to the Principal, specifically:</w:t>
      </w:r>
    </w:p>
    <w:p w14:paraId="31E63E27" w14:textId="00442F01" w:rsidR="00040371" w:rsidRPr="00040371" w:rsidRDefault="00C67F4D" w:rsidP="00040371">
      <w:pPr>
        <w:numPr>
          <w:ilvl w:val="1"/>
          <w:numId w:val="2"/>
        </w:numPr>
      </w:pPr>
      <w:r>
        <w:t>Deliver</w:t>
      </w:r>
      <w:r w:rsidR="00040371" w:rsidRPr="00040371">
        <w:t xml:space="preserve"> weekly lesson plans, classroom resources and homework assignments</w:t>
      </w:r>
      <w:r>
        <w:t>.</w:t>
      </w:r>
    </w:p>
    <w:p w14:paraId="68EB1936" w14:textId="5FFF66CC" w:rsidR="00040371" w:rsidRPr="00040371" w:rsidRDefault="00C67F4D" w:rsidP="00040371">
      <w:pPr>
        <w:numPr>
          <w:ilvl w:val="1"/>
          <w:numId w:val="2"/>
        </w:numPr>
      </w:pPr>
      <w:r>
        <w:t xml:space="preserve">Create Course syllabus and curriculum with </w:t>
      </w:r>
      <w:r w:rsidR="004E48C6">
        <w:t>the principal’s approval</w:t>
      </w:r>
      <w:r w:rsidR="00040371" w:rsidRPr="00040371">
        <w:t>.</w:t>
      </w:r>
    </w:p>
    <w:p w14:paraId="3F6A5FCC" w14:textId="359BE0CC" w:rsidR="00D81974" w:rsidRDefault="00D81974" w:rsidP="00040371">
      <w:pPr>
        <w:numPr>
          <w:ilvl w:val="0"/>
          <w:numId w:val="2"/>
        </w:numPr>
      </w:pPr>
      <w:r>
        <w:t>Develop and direct Christmas and other seasonal programs as schedule.</w:t>
      </w:r>
    </w:p>
    <w:p w14:paraId="1F06A109" w14:textId="45072D87" w:rsidR="00040371" w:rsidRPr="00040371" w:rsidRDefault="00040371" w:rsidP="00040371">
      <w:pPr>
        <w:numPr>
          <w:ilvl w:val="0"/>
          <w:numId w:val="2"/>
        </w:numPr>
      </w:pPr>
      <w:r w:rsidRPr="00040371">
        <w:t>Attend all faculty meetings, workshops, and other required professional meetings.</w:t>
      </w:r>
    </w:p>
    <w:p w14:paraId="5C5CA40B" w14:textId="00F5A3B9" w:rsidR="00040371" w:rsidRPr="00040371" w:rsidRDefault="00040371" w:rsidP="00040371">
      <w:pPr>
        <w:numPr>
          <w:ilvl w:val="0"/>
          <w:numId w:val="2"/>
        </w:numPr>
      </w:pPr>
      <w:r w:rsidRPr="00040371">
        <w:t xml:space="preserve">Punctually submit attendance and grades according to </w:t>
      </w:r>
      <w:r w:rsidR="00C67F4D">
        <w:t>our school</w:t>
      </w:r>
      <w:r w:rsidRPr="00040371">
        <w:t xml:space="preserve"> policy.</w:t>
      </w:r>
    </w:p>
    <w:p w14:paraId="71A81B80" w14:textId="77777777" w:rsidR="00040371" w:rsidRPr="00040371" w:rsidRDefault="00040371" w:rsidP="00040371">
      <w:pPr>
        <w:numPr>
          <w:ilvl w:val="0"/>
          <w:numId w:val="2"/>
        </w:numPr>
      </w:pPr>
      <w:r w:rsidRPr="00040371">
        <w:t>Submit orders for books and materials for the next school year in conjunction with department heads.</w:t>
      </w:r>
    </w:p>
    <w:p w14:paraId="5933E726" w14:textId="77777777" w:rsidR="00040371" w:rsidRPr="00040371" w:rsidRDefault="00040371" w:rsidP="00040371">
      <w:pPr>
        <w:numPr>
          <w:ilvl w:val="0"/>
          <w:numId w:val="2"/>
        </w:numPr>
      </w:pPr>
      <w:r w:rsidRPr="00040371">
        <w:t>Correspond effectively with other staff, parents, and students as needed.</w:t>
      </w:r>
    </w:p>
    <w:p w14:paraId="37377B24" w14:textId="4E19B6CE" w:rsidR="00040371" w:rsidRDefault="00040371" w:rsidP="00040371">
      <w:pPr>
        <w:rPr>
          <w:b/>
          <w:bCs/>
        </w:rPr>
      </w:pPr>
    </w:p>
    <w:p w14:paraId="50ABCF5D" w14:textId="77777777" w:rsidR="004E48C6" w:rsidRDefault="004E48C6" w:rsidP="00040371">
      <w:pPr>
        <w:rPr>
          <w:b/>
          <w:bCs/>
        </w:rPr>
      </w:pPr>
      <w:r>
        <w:rPr>
          <w:b/>
          <w:bCs/>
        </w:rPr>
        <w:t>If interested, please contact Mrs. Westra, RCS Principal for an application.</w:t>
      </w:r>
    </w:p>
    <w:p w14:paraId="102038C3" w14:textId="77777777" w:rsidR="004E48C6" w:rsidRDefault="004E48C6" w:rsidP="00040371">
      <w:pPr>
        <w:rPr>
          <w:b/>
          <w:bCs/>
        </w:rPr>
      </w:pPr>
    </w:p>
    <w:p w14:paraId="4B86D374" w14:textId="7F80D110" w:rsidR="004E48C6" w:rsidRPr="00040371" w:rsidRDefault="004E48C6" w:rsidP="00040371">
      <w:r>
        <w:t>July 2022</w:t>
      </w:r>
      <w:r>
        <w:rPr>
          <w:b/>
          <w:bCs/>
        </w:rPr>
        <w:t xml:space="preserve"> </w:t>
      </w:r>
    </w:p>
    <w:sectPr w:rsidR="004E48C6" w:rsidRPr="00040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70B8A"/>
    <w:multiLevelType w:val="multilevel"/>
    <w:tmpl w:val="E106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5937877">
    <w:abstractNumId w:val="0"/>
  </w:num>
  <w:num w:numId="2" w16cid:durableId="116084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jQzsLA0MTIwMjBV0lEKTi0uzszPAykwqgUA+A0p0iwAAAA="/>
  </w:docVars>
  <w:rsids>
    <w:rsidRoot w:val="00040371"/>
    <w:rsid w:val="00040371"/>
    <w:rsid w:val="000A4636"/>
    <w:rsid w:val="001B789B"/>
    <w:rsid w:val="004E48C6"/>
    <w:rsid w:val="00594C2F"/>
    <w:rsid w:val="00651424"/>
    <w:rsid w:val="00A3347B"/>
    <w:rsid w:val="00A97A7F"/>
    <w:rsid w:val="00C67F4D"/>
    <w:rsid w:val="00D8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ECC3E"/>
  <w15:chartTrackingRefBased/>
  <w15:docId w15:val="{8628E1C4-881F-4882-8609-F3ACB45DC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Theme="minorHAnsi" w:hAnsi="Source Sans Pro" w:cs="Tahoma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3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0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D4DA"/>
            <w:right w:val="none" w:sz="0" w:space="0" w:color="auto"/>
          </w:divBdr>
          <w:divsChild>
            <w:div w:id="7768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18951">
                  <w:marLeft w:val="-120"/>
                  <w:marRight w:val="-12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09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540393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047389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ADB5BD"/>
                        <w:bottom w:val="none" w:sz="0" w:space="0" w:color="auto"/>
                        <w:right w:val="none" w:sz="0" w:space="6" w:color="auto"/>
                      </w:divBdr>
                    </w:div>
                  </w:divsChild>
                </w:div>
                <w:div w:id="170979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56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4792">
                  <w:marLeft w:val="-12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8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ott Pollasch</dc:creator>
  <cp:keywords/>
  <dc:description/>
  <cp:lastModifiedBy>Elliott Pollasch</cp:lastModifiedBy>
  <cp:revision>3</cp:revision>
  <dcterms:created xsi:type="dcterms:W3CDTF">2022-07-26T17:53:00Z</dcterms:created>
  <dcterms:modified xsi:type="dcterms:W3CDTF">2022-07-30T16:03:00Z</dcterms:modified>
</cp:coreProperties>
</file>